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oleksandr savchuk</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eksandr</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vchuk</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4 George Street,  Bensenville, IL, USA 6010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savchuk505@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91172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